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76C9E" w:rsidRDefault="004C7F46">
      <w:r>
        <w:rPr>
          <w:noProof/>
        </w:rPr>
        <w:drawing>
          <wp:inline distT="0" distB="0" distL="0" distR="0" wp14:anchorId="77D99DF7" wp14:editId="33980C8E">
            <wp:extent cx="5274310" cy="2589530"/>
            <wp:effectExtent l="0" t="0" r="2540" b="127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8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4C7F46" w:rsidRDefault="004C7F46">
      <w:r>
        <w:t>以上各数据均是加权后得到的全部数据</w:t>
      </w:r>
    </w:p>
    <w:p w:rsidR="004C7F46" w:rsidRDefault="004C7F46">
      <w:r>
        <w:rPr>
          <w:noProof/>
        </w:rPr>
        <w:drawing>
          <wp:inline distT="0" distB="0" distL="0" distR="0" wp14:anchorId="0C9F2FD7" wp14:editId="3ED0C35E">
            <wp:extent cx="5274310" cy="2628265"/>
            <wp:effectExtent l="0" t="0" r="2540" b="63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7F46" w:rsidRDefault="004C7F46">
      <w:r>
        <w:t>以上</w:t>
      </w:r>
      <w:r>
        <w:t>wggir</w:t>
      </w:r>
      <w:r>
        <w:t>是未加权的数据</w:t>
      </w:r>
      <w:r>
        <w:rPr>
          <w:rFonts w:hint="eastAsia"/>
        </w:rPr>
        <w:t>，</w:t>
      </w:r>
      <w:r>
        <w:t>即直接对</w:t>
      </w:r>
      <w:r>
        <w:t>gir</w:t>
      </w:r>
      <w:r>
        <w:t>进行的距离加权设定</w:t>
      </w:r>
      <w:r>
        <w:rPr>
          <w:rFonts w:hint="eastAsia"/>
        </w:rPr>
        <w:t>，</w:t>
      </w:r>
      <w:r w:rsidR="00E2626B">
        <w:rPr>
          <w:rFonts w:hint="eastAsia"/>
        </w:rPr>
        <w:t>这些是错误的计算，但不知为何相关度如此高，需要对其进行进一步的研究，而且对全局的准确度很敏感。这个是通过以下计算得到的：</w:t>
      </w:r>
    </w:p>
    <w:p w:rsidR="00E2626B" w:rsidRDefault="00E2626B" w:rsidP="00E2626B">
      <w:r>
        <w:t xml:space="preserve">    for i in range(label.shape[0]):</w:t>
      </w:r>
    </w:p>
    <w:p w:rsidR="00E2626B" w:rsidRDefault="00E2626B" w:rsidP="00E2626B">
      <w:r>
        <w:t xml:space="preserve">        get = 1</w:t>
      </w:r>
    </w:p>
    <w:p w:rsidR="00E2626B" w:rsidRDefault="00E2626B" w:rsidP="00E2626B">
      <w:r>
        <w:t xml:space="preserve">        if label[i] == positvie :</w:t>
      </w:r>
    </w:p>
    <w:p w:rsidR="00E2626B" w:rsidRDefault="00E2626B" w:rsidP="00E2626B">
      <w:r>
        <w:t xml:space="preserve">            for value,index in zip(label[nn[i]],dist[i]):</w:t>
      </w:r>
    </w:p>
    <w:p w:rsidR="00E2626B" w:rsidRDefault="00E2626B" w:rsidP="00E2626B">
      <w:r>
        <w:t xml:space="preserve">                if value == positvie:</w:t>
      </w:r>
    </w:p>
    <w:p w:rsidR="00E2626B" w:rsidRDefault="00E2626B" w:rsidP="00E2626B">
      <w:r>
        <w:t xml:space="preserve">                    wei = gaussian(</w:t>
      </w:r>
      <w:r>
        <w:rPr>
          <w:rFonts w:hint="eastAsia"/>
        </w:rPr>
        <w:t>value</w:t>
      </w:r>
      <w:r>
        <w:t>)#dis(index,dist[i])#</w:t>
      </w:r>
    </w:p>
    <w:p w:rsidR="00E2626B" w:rsidRDefault="00E2626B" w:rsidP="00E2626B">
      <w:r>
        <w:t xml:space="preserve">                    if np.isnan(wei):</w:t>
      </w:r>
    </w:p>
    <w:p w:rsidR="00E2626B" w:rsidRDefault="00E2626B" w:rsidP="00E2626B">
      <w:r>
        <w:t xml:space="preserve">                        wei = 1</w:t>
      </w:r>
    </w:p>
    <w:p w:rsidR="00E2626B" w:rsidRDefault="00E2626B" w:rsidP="00E2626B">
      <w:r>
        <w:t xml:space="preserve">                    Tplas+=1*wei*get</w:t>
      </w:r>
    </w:p>
    <w:p w:rsidR="00E2626B" w:rsidRDefault="00E2626B" w:rsidP="00E2626B">
      <w:r>
        <w:t xml:space="preserve">                    total[i]+=1*wei*get</w:t>
      </w:r>
    </w:p>
    <w:p w:rsidR="00E2626B" w:rsidRDefault="00E2626B" w:rsidP="00E2626B">
      <w:r>
        <w:t>#                get-=0.2</w:t>
      </w:r>
    </w:p>
    <w:p w:rsidR="00E2626B" w:rsidRDefault="00E2626B" w:rsidP="00E2626B">
      <w:r>
        <w:t xml:space="preserve">        elif label[i]==negative:</w:t>
      </w:r>
    </w:p>
    <w:p w:rsidR="00E2626B" w:rsidRDefault="00E2626B" w:rsidP="00E2626B">
      <w:r>
        <w:lastRenderedPageBreak/>
        <w:t xml:space="preserve">            for value,index in zip(label[nn[i]],dist[i]):</w:t>
      </w:r>
    </w:p>
    <w:p w:rsidR="00E2626B" w:rsidRDefault="00E2626B" w:rsidP="00E2626B">
      <w:r>
        <w:t xml:space="preserve">                if value == negative:</w:t>
      </w:r>
    </w:p>
    <w:p w:rsidR="00E2626B" w:rsidRDefault="00E2626B" w:rsidP="00E2626B">
      <w:r>
        <w:t xml:space="preserve">                    wei = gaussian(</w:t>
      </w:r>
      <w:r>
        <w:rPr>
          <w:rFonts w:hint="eastAsia"/>
        </w:rPr>
        <w:t>value</w:t>
      </w:r>
      <w:r>
        <w:t>)#dis(index,dist[i])</w:t>
      </w:r>
    </w:p>
    <w:p w:rsidR="00E2626B" w:rsidRDefault="00E2626B" w:rsidP="00E2626B">
      <w:r>
        <w:t xml:space="preserve">                    if np.isnan(wei):</w:t>
      </w:r>
    </w:p>
    <w:p w:rsidR="00E2626B" w:rsidRDefault="00E2626B" w:rsidP="00E2626B">
      <w:r>
        <w:t xml:space="preserve">                        wei=1</w:t>
      </w:r>
    </w:p>
    <w:p w:rsidR="00E2626B" w:rsidRDefault="00E2626B" w:rsidP="00E2626B">
      <w:r>
        <w:t xml:space="preserve">                    Tminas+=1*wei*get</w:t>
      </w:r>
    </w:p>
    <w:p w:rsidR="00E2626B" w:rsidRDefault="00E2626B" w:rsidP="00E2626B">
      <w:r>
        <w:t xml:space="preserve">                    total[i]+=1*wei*get</w:t>
      </w:r>
    </w:p>
    <w:p w:rsidR="00E2626B" w:rsidRDefault="00E2626B" w:rsidP="00E2626B">
      <w:r>
        <w:t>#                get-=0.2</w:t>
      </w:r>
    </w:p>
    <w:p w:rsidR="00E2626B" w:rsidRDefault="00E2626B" w:rsidP="00E2626B">
      <w:r>
        <w:t xml:space="preserve">    Tplas/=label[label==positvie].shape[0]*nn.shape[1]</w:t>
      </w:r>
    </w:p>
    <w:p w:rsidR="00E2626B" w:rsidRDefault="00E2626B" w:rsidP="00E2626B">
      <w:r>
        <w:t xml:space="preserve">    Tminas/=label[label==negative].shape[0]*nn.shape[1]</w:t>
      </w:r>
    </w:p>
    <w:p w:rsidR="00E2626B" w:rsidRDefault="00E2626B" w:rsidP="00E2626B">
      <w:r>
        <w:t xml:space="preserve">    total /=(k-1)</w:t>
      </w:r>
    </w:p>
    <w:p w:rsidR="00E2626B" w:rsidRDefault="00E2626B" w:rsidP="00E2626B">
      <w:pPr>
        <w:ind w:firstLine="420"/>
      </w:pPr>
      <w:r>
        <w:t>gr = Tminas-Tplas</w:t>
      </w:r>
    </w:p>
    <w:p w:rsidR="00E2626B" w:rsidRPr="00BE1369" w:rsidRDefault="00BE1369" w:rsidP="00E2626B">
      <w:pPr>
        <w:rPr>
          <w:b/>
        </w:rPr>
      </w:pPr>
      <w:r>
        <w:rPr>
          <w:rFonts w:hint="eastAsia"/>
          <w:b/>
        </w:rPr>
        <w:t>对此次错误结果进行分析，由于</w:t>
      </w:r>
      <w:r>
        <w:rPr>
          <w:rFonts w:hint="eastAsia"/>
          <w:b/>
        </w:rPr>
        <w:t>Tplas</w:t>
      </w:r>
      <w:r>
        <w:rPr>
          <w:rFonts w:hint="eastAsia"/>
          <w:b/>
        </w:rPr>
        <w:t>和</w:t>
      </w:r>
      <w:r>
        <w:rPr>
          <w:rFonts w:hint="eastAsia"/>
          <w:b/>
        </w:rPr>
        <w:t>Tminas</w:t>
      </w:r>
      <w:r>
        <w:rPr>
          <w:rFonts w:hint="eastAsia"/>
          <w:b/>
        </w:rPr>
        <w:t>都是基于本样本</w:t>
      </w:r>
      <w:r>
        <w:rPr>
          <w:rFonts w:hint="eastAsia"/>
          <w:b/>
        </w:rPr>
        <w:t>k</w:t>
      </w:r>
      <w:r>
        <w:rPr>
          <w:rFonts w:hint="eastAsia"/>
          <w:b/>
        </w:rPr>
        <w:t>近邻中的同类样本的平均个数计算得来的，因而在一定意义上代表了这个数据集在</w:t>
      </w:r>
      <w:r>
        <w:rPr>
          <w:rFonts w:hint="eastAsia"/>
          <w:b/>
        </w:rPr>
        <w:t>knn</w:t>
      </w:r>
      <w:r>
        <w:rPr>
          <w:rFonts w:hint="eastAsia"/>
          <w:b/>
        </w:rPr>
        <w:t>算法下的分类效果，所以结果与其他分类器的分类结果相关度非常高。</w:t>
      </w:r>
    </w:p>
    <w:p w:rsidR="00E2626B" w:rsidRDefault="00E2626B" w:rsidP="00E2626B">
      <w:r>
        <w:t>修改后变成以下结果</w:t>
      </w:r>
      <w:r>
        <w:rPr>
          <w:rFonts w:hint="eastAsia"/>
        </w:rPr>
        <w:t>：</w:t>
      </w:r>
    </w:p>
    <w:p w:rsidR="00E2626B" w:rsidRDefault="00E2626B" w:rsidP="00E2626B">
      <w:r>
        <w:rPr>
          <w:noProof/>
        </w:rPr>
        <w:drawing>
          <wp:inline distT="0" distB="0" distL="0" distR="0" wp14:anchorId="2B216A95" wp14:editId="2421496B">
            <wp:extent cx="5274310" cy="2624455"/>
            <wp:effectExtent l="0" t="0" r="2540" b="444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24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23A4" w:rsidRDefault="000923A4" w:rsidP="00E2626B">
      <w:r>
        <w:t>分类结果同</w:t>
      </w:r>
      <w:r>
        <w:t>Tminas</w:t>
      </w:r>
      <w:r>
        <w:t>的关系</w:t>
      </w:r>
    </w:p>
    <w:p w:rsidR="000923A4" w:rsidRDefault="000923A4" w:rsidP="00E2626B">
      <w:r>
        <w:rPr>
          <w:noProof/>
        </w:rPr>
        <w:drawing>
          <wp:inline distT="0" distB="0" distL="0" distR="0" wp14:anchorId="42B7C184" wp14:editId="37B066B4">
            <wp:extent cx="4962525" cy="1457325"/>
            <wp:effectExtent l="0" t="0" r="9525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7216" w:rsidRDefault="00607216" w:rsidP="00E2626B">
      <w:r>
        <w:rPr>
          <w:noProof/>
        </w:rPr>
        <w:lastRenderedPageBreak/>
        <w:drawing>
          <wp:inline distT="0" distB="0" distL="0" distR="0" wp14:anchorId="42D442D7" wp14:editId="065E5919">
            <wp:extent cx="4962525" cy="1476375"/>
            <wp:effectExtent l="0" t="0" r="9525" b="952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23A4" w:rsidRDefault="000923A4" w:rsidP="00E2626B">
      <w:r>
        <w:t>分类结果同</w:t>
      </w:r>
      <w:r>
        <w:t>Tplas</w:t>
      </w:r>
      <w:r>
        <w:t>的关系</w:t>
      </w:r>
    </w:p>
    <w:p w:rsidR="000923A4" w:rsidRDefault="000923A4" w:rsidP="00E2626B">
      <w:r>
        <w:rPr>
          <w:noProof/>
        </w:rPr>
        <w:drawing>
          <wp:inline distT="0" distB="0" distL="0" distR="0" wp14:anchorId="2181CD02" wp14:editId="765ACBAB">
            <wp:extent cx="4972050" cy="146685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7205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7216" w:rsidRDefault="00607216" w:rsidP="00E2626B">
      <w:r>
        <w:rPr>
          <w:noProof/>
        </w:rPr>
        <w:drawing>
          <wp:inline distT="0" distB="0" distL="0" distR="0" wp14:anchorId="1F2924BB" wp14:editId="46A48FF6">
            <wp:extent cx="4981575" cy="1466850"/>
            <wp:effectExtent l="0" t="0" r="952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7216" w:rsidRDefault="00607216" w:rsidP="00E2626B">
      <w:r>
        <w:rPr>
          <w:noProof/>
        </w:rPr>
        <w:drawing>
          <wp:inline distT="0" distB="0" distL="0" distR="0" wp14:anchorId="529914DC" wp14:editId="11AA0CF0">
            <wp:extent cx="4972050" cy="150495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7205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7B29" w:rsidRDefault="007F7B29" w:rsidP="00E2626B">
      <w:r>
        <w:t>如果把这个结果作为一种新的数据集的不平衡衡量指标</w:t>
      </w:r>
      <w:r>
        <w:rPr>
          <w:rFonts w:hint="eastAsia"/>
        </w:rPr>
        <w:t>，</w:t>
      </w:r>
      <w:r>
        <w:t>是否会显得不合理</w:t>
      </w:r>
      <w:r>
        <w:rPr>
          <w:rFonts w:hint="eastAsia"/>
        </w:rPr>
        <w:t>？</w:t>
      </w:r>
    </w:p>
    <w:sectPr w:rsidR="007F7B2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150AD" w:rsidRDefault="00A150AD" w:rsidP="0056746B">
      <w:r>
        <w:separator/>
      </w:r>
    </w:p>
  </w:endnote>
  <w:endnote w:type="continuationSeparator" w:id="0">
    <w:p w:rsidR="00A150AD" w:rsidRDefault="00A150AD" w:rsidP="005674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150AD" w:rsidRDefault="00A150AD" w:rsidP="0056746B">
      <w:r>
        <w:separator/>
      </w:r>
    </w:p>
  </w:footnote>
  <w:footnote w:type="continuationSeparator" w:id="0">
    <w:p w:rsidR="00A150AD" w:rsidRDefault="00A150AD" w:rsidP="0056746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NzAzNTawtDCxMDBW0lEKTi0uzszPAykwrgUAcM8OJiwAAAA="/>
  </w:docVars>
  <w:rsids>
    <w:rsidRoot w:val="004C7F46"/>
    <w:rsid w:val="000923A4"/>
    <w:rsid w:val="00263786"/>
    <w:rsid w:val="002C6548"/>
    <w:rsid w:val="004C7F46"/>
    <w:rsid w:val="0056746B"/>
    <w:rsid w:val="00607216"/>
    <w:rsid w:val="007C0DE6"/>
    <w:rsid w:val="007E22E0"/>
    <w:rsid w:val="007F7B29"/>
    <w:rsid w:val="008000D3"/>
    <w:rsid w:val="00842BEF"/>
    <w:rsid w:val="00A150AD"/>
    <w:rsid w:val="00BE1369"/>
    <w:rsid w:val="00CE2A1A"/>
    <w:rsid w:val="00E26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09CD93CE-1F33-445B-900A-5D3CC432A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56746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56746B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56746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56746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7</TotalTime>
  <Pages>3</Pages>
  <Words>184</Words>
  <Characters>1049</Characters>
  <Application>Microsoft Office Word</Application>
  <DocSecurity>0</DocSecurity>
  <Lines>8</Lines>
  <Paragraphs>2</Paragraphs>
  <ScaleCrop>false</ScaleCrop>
  <Company/>
  <LinksUpToDate>false</LinksUpToDate>
  <CharactersWithSpaces>12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indows 用户</cp:lastModifiedBy>
  <cp:revision>4</cp:revision>
  <dcterms:created xsi:type="dcterms:W3CDTF">2018-02-27T02:04:00Z</dcterms:created>
  <dcterms:modified xsi:type="dcterms:W3CDTF">2018-03-03T09:24:00Z</dcterms:modified>
</cp:coreProperties>
</file>